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87F1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F6CA7FC" w:rsidR="007B4A91" w:rsidRDefault="00F41FC3">
      <w:pPr>
        <w:rPr>
          <w:sz w:val="28"/>
          <w:szCs w:val="28"/>
        </w:rPr>
      </w:pPr>
      <w:r>
        <w:rPr>
          <w:sz w:val="28"/>
          <w:szCs w:val="28"/>
        </w:rPr>
        <w:t>My True Identity</w:t>
      </w:r>
    </w:p>
    <w:p w14:paraId="34A9E19B" w14:textId="77777777" w:rsidR="007B4A91" w:rsidRDefault="00487F1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1774F4A" w:rsidR="007B4A91" w:rsidRDefault="00F41FC3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is to collect all the three diamonds to find Ivy’s true identity.</w:t>
      </w:r>
    </w:p>
    <w:p w14:paraId="3D632C61" w14:textId="77777777" w:rsidR="007B4A91" w:rsidRDefault="00487F1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9CDE811" w:rsidR="007B4A91" w:rsidRDefault="00F41FC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vy was born with the magical power of transformation. She  </w:t>
      </w:r>
    </w:p>
    <w:p w14:paraId="6102F988" w14:textId="77777777" w:rsidR="007B4A91" w:rsidRDefault="00487F14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00C9419D" w:rsidR="007B4A91" w:rsidRDefault="00F41FC3">
      <w:pPr>
        <w:ind w:left="720"/>
        <w:rPr>
          <w:sz w:val="28"/>
          <w:szCs w:val="28"/>
        </w:rPr>
      </w:pPr>
      <w:r>
        <w:rPr>
          <w:sz w:val="28"/>
          <w:szCs w:val="28"/>
        </w:rPr>
        <w:t>eventually gets curious about her true identity as it is not normal.</w:t>
      </w:r>
    </w:p>
    <w:p w14:paraId="0AE3FDBE" w14:textId="77777777" w:rsidR="007B4A91" w:rsidRDefault="00487F14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21B6D7F1" w:rsidR="007B4A91" w:rsidRDefault="00F41FC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o she sets on an adventure to find her true </w:t>
      </w:r>
      <w:proofErr w:type="gramStart"/>
      <w:r>
        <w:rPr>
          <w:sz w:val="28"/>
          <w:szCs w:val="28"/>
        </w:rPr>
        <w:t>identity .</w:t>
      </w:r>
      <w:proofErr w:type="gramEnd"/>
    </w:p>
    <w:p w14:paraId="35A4557A" w14:textId="77777777" w:rsidR="007B4A91" w:rsidRDefault="00487F1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CDA7D8E" w:rsidR="007B4A91" w:rsidRDefault="00D8681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v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71415D5" w:rsidR="007B4A91" w:rsidRDefault="00D8681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character can collect coins and diamond.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A1E836" w:rsidR="007B4A91" w:rsidRDefault="00487F1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vy’s transformation in wa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39C1D12" w:rsidR="007B4A91" w:rsidRDefault="00487F1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 water Ivy changes into a fish but it can collect coins and diamond.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56074480" w:rsidR="007B4A91" w:rsidRDefault="00487F1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vy’s transformation in </w:t>
            </w:r>
            <w:r>
              <w:rPr>
                <w:sz w:val="28"/>
                <w:szCs w:val="28"/>
              </w:rPr>
              <w:t>ai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4CEF2020" w:rsidR="007B4A91" w:rsidRDefault="00487F1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n air Ivy changes into a bird </w:t>
            </w:r>
            <w:r>
              <w:rPr>
                <w:sz w:val="28"/>
                <w:szCs w:val="28"/>
              </w:rPr>
              <w:t>but it can collect coins and diamond</w:t>
            </w:r>
            <w:r>
              <w:rPr>
                <w:sz w:val="28"/>
                <w:szCs w:val="28"/>
              </w:rPr>
              <w:t>.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13B0410" w:rsidR="007B4A91" w:rsidRDefault="00D8681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45E7008" w:rsidR="007B4A91" w:rsidRDefault="00EF4F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adds up to the score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3753A1A" w:rsidR="007B4A91" w:rsidRDefault="00D8681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r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F9E9C2E" w:rsidR="007B4A91" w:rsidRDefault="00EF4F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reduce the score by half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6509605" w:rsidR="007B4A91" w:rsidRDefault="00D8681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ar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94F07F5" w:rsidR="007B4A91" w:rsidRDefault="00EF4F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reduce the score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63DDCF1" w:rsidR="007B4A91" w:rsidRDefault="00D8681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irpla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45442446" w:rsidR="007B4A91" w:rsidRDefault="00EF4F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reduce the score.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549E3BC0" w:rsidR="007B4A91" w:rsidRDefault="00D8681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amo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67753FFE" w:rsidR="007B4A91" w:rsidRDefault="00EF4F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help the PC to enter the next stage.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141E8688" w:rsidR="00556965" w:rsidRDefault="00556965"/>
    <w:p w14:paraId="721BD05E" w14:textId="4AECBE41" w:rsidR="0051165A" w:rsidRDefault="0051165A"/>
    <w:p w14:paraId="774B9967" w14:textId="2A4903CC" w:rsidR="0051165A" w:rsidRDefault="0051165A"/>
    <w:p w14:paraId="4E237ADB" w14:textId="422D03EB" w:rsidR="0051165A" w:rsidRDefault="0051165A"/>
    <w:p w14:paraId="53FC1879" w14:textId="0943CC73" w:rsidR="0051165A" w:rsidRDefault="0051165A"/>
    <w:p w14:paraId="0907203D" w14:textId="716C6A12" w:rsidR="0051165A" w:rsidRDefault="0051165A"/>
    <w:p w14:paraId="672E314B" w14:textId="7225F4B7" w:rsidR="0051165A" w:rsidRDefault="0051165A"/>
    <w:p w14:paraId="352A14F4" w14:textId="464A4FF8" w:rsidR="0051165A" w:rsidRDefault="0051165A">
      <w:r>
        <w:lastRenderedPageBreak/>
        <w:t>Coin and Diamond</w:t>
      </w:r>
    </w:p>
    <w:p w14:paraId="7800AF39" w14:textId="4D4F113F" w:rsidR="0051165A" w:rsidRDefault="00F5177A">
      <w:pPr>
        <w:rPr>
          <w:noProof/>
        </w:rPr>
      </w:pPr>
      <w:r>
        <w:rPr>
          <w:noProof/>
        </w:rPr>
        <w:drawing>
          <wp:inline distT="0" distB="0" distL="0" distR="0" wp14:anchorId="7D674CA4" wp14:editId="29073239">
            <wp:extent cx="4328160" cy="27889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5641" t="6610" r="21539" b="9972"/>
                    <a:stretch/>
                  </pic:blipFill>
                  <pic:spPr bwMode="auto">
                    <a:xfrm>
                      <a:off x="0" y="0"/>
                      <a:ext cx="4328160" cy="2788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5177A">
        <w:rPr>
          <w:noProof/>
        </w:rPr>
        <w:t xml:space="preserve"> </w:t>
      </w:r>
      <w:r>
        <w:rPr>
          <w:noProof/>
        </w:rPr>
        <w:drawing>
          <wp:inline distT="0" distB="0" distL="0" distR="0" wp14:anchorId="1B2C7D9D" wp14:editId="1F4A643E">
            <wp:extent cx="4533900" cy="30022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3718" r="20000" b="10200"/>
                    <a:stretch/>
                  </pic:blipFill>
                  <pic:spPr bwMode="auto">
                    <a:xfrm>
                      <a:off x="0" y="0"/>
                      <a:ext cx="4533900" cy="3002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5177A">
        <w:rPr>
          <w:noProof/>
        </w:rPr>
        <w:t xml:space="preserve"> </w:t>
      </w:r>
    </w:p>
    <w:p w14:paraId="6D557B52" w14:textId="0368E60A" w:rsidR="0051165A" w:rsidRDefault="0051165A">
      <w:pPr>
        <w:rPr>
          <w:noProof/>
        </w:rPr>
      </w:pPr>
    </w:p>
    <w:p w14:paraId="6A4DBAD0" w14:textId="4304ABB5" w:rsidR="0051165A" w:rsidRDefault="0051165A">
      <w:pPr>
        <w:rPr>
          <w:noProof/>
        </w:rPr>
      </w:pPr>
    </w:p>
    <w:p w14:paraId="253C190B" w14:textId="0D99901E" w:rsidR="0051165A" w:rsidRDefault="0051165A">
      <w:pPr>
        <w:rPr>
          <w:noProof/>
        </w:rPr>
      </w:pPr>
    </w:p>
    <w:p w14:paraId="573A8F8F" w14:textId="7CA257C8" w:rsidR="0051165A" w:rsidRDefault="0051165A">
      <w:pPr>
        <w:rPr>
          <w:noProof/>
        </w:rPr>
      </w:pPr>
    </w:p>
    <w:p w14:paraId="7B0E9701" w14:textId="79C3EB3C" w:rsidR="0051165A" w:rsidRDefault="0051165A">
      <w:pPr>
        <w:rPr>
          <w:noProof/>
        </w:rPr>
      </w:pPr>
    </w:p>
    <w:p w14:paraId="6C244FF6" w14:textId="481C7140" w:rsidR="0051165A" w:rsidRDefault="0051165A">
      <w:pPr>
        <w:rPr>
          <w:noProof/>
        </w:rPr>
      </w:pPr>
    </w:p>
    <w:p w14:paraId="063178D9" w14:textId="32F5D315" w:rsidR="0051165A" w:rsidRDefault="0051165A">
      <w:pPr>
        <w:rPr>
          <w:noProof/>
        </w:rPr>
      </w:pPr>
    </w:p>
    <w:p w14:paraId="1BAF9397" w14:textId="39BDBBDB" w:rsidR="0051165A" w:rsidRDefault="0051165A">
      <w:pPr>
        <w:rPr>
          <w:noProof/>
        </w:rPr>
      </w:pPr>
    </w:p>
    <w:p w14:paraId="3EDC9CA5" w14:textId="307248D9" w:rsidR="0051165A" w:rsidRDefault="0051165A">
      <w:pPr>
        <w:rPr>
          <w:noProof/>
        </w:rPr>
      </w:pPr>
    </w:p>
    <w:p w14:paraId="2B617DAE" w14:textId="561F55AD" w:rsidR="0051165A" w:rsidRDefault="0051165A">
      <w:pPr>
        <w:rPr>
          <w:noProof/>
        </w:rPr>
      </w:pPr>
    </w:p>
    <w:p w14:paraId="0B26A30B" w14:textId="6449A4A0" w:rsidR="0051165A" w:rsidRDefault="0051165A">
      <w:pPr>
        <w:rPr>
          <w:noProof/>
        </w:rPr>
      </w:pPr>
    </w:p>
    <w:p w14:paraId="783D80D6" w14:textId="6A849577" w:rsidR="0051165A" w:rsidRDefault="0051165A">
      <w:pPr>
        <w:rPr>
          <w:noProof/>
        </w:rPr>
      </w:pPr>
    </w:p>
    <w:p w14:paraId="7B66DCA7" w14:textId="3F2E4643" w:rsidR="0051165A" w:rsidRDefault="0051165A">
      <w:pPr>
        <w:rPr>
          <w:noProof/>
        </w:rPr>
      </w:pPr>
      <w:r>
        <w:rPr>
          <w:noProof/>
        </w:rPr>
        <w:lastRenderedPageBreak/>
        <w:t>Playing Characters:</w:t>
      </w:r>
    </w:p>
    <w:p w14:paraId="6D4A613D" w14:textId="59814663" w:rsidR="0051165A" w:rsidRDefault="0051165A">
      <w:pPr>
        <w:rPr>
          <w:noProof/>
        </w:rPr>
      </w:pPr>
      <w:r>
        <w:rPr>
          <w:noProof/>
        </w:rPr>
        <w:drawing>
          <wp:inline distT="0" distB="0" distL="0" distR="0" wp14:anchorId="4F762D17" wp14:editId="03AC9F21">
            <wp:extent cx="3192780" cy="301752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5769" r="30513" b="9744"/>
                    <a:stretch/>
                  </pic:blipFill>
                  <pic:spPr bwMode="auto">
                    <a:xfrm>
                      <a:off x="0" y="0"/>
                      <a:ext cx="3192780" cy="3017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CFA15" w14:textId="4921519B" w:rsidR="00F5177A" w:rsidRDefault="00F5177A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A5E88E6" wp14:editId="51B4BBBD">
            <wp:extent cx="4076700" cy="2819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5000" t="1" r="26410" b="15669"/>
                    <a:stretch/>
                  </pic:blipFill>
                  <pic:spPr bwMode="auto">
                    <a:xfrm>
                      <a:off x="0" y="0"/>
                      <a:ext cx="4076700" cy="2819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5177A">
        <w:rPr>
          <w:noProof/>
        </w:rPr>
        <w:t xml:space="preserve">    </w:t>
      </w:r>
      <w:r>
        <w:rPr>
          <w:noProof/>
        </w:rPr>
        <w:drawing>
          <wp:inline distT="0" distB="0" distL="0" distR="0" wp14:anchorId="19AE4F4B" wp14:editId="25A13391">
            <wp:extent cx="4152900" cy="2590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6410" t="2963" r="23718" b="19544"/>
                    <a:stretch/>
                  </pic:blipFill>
                  <pic:spPr bwMode="auto">
                    <a:xfrm>
                      <a:off x="0" y="0"/>
                      <a:ext cx="4152900" cy="2590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5177A">
        <w:rPr>
          <w:noProof/>
        </w:rPr>
        <w:t xml:space="preserve"> </w:t>
      </w:r>
    </w:p>
    <w:p w14:paraId="1E448D23" w14:textId="46E74BC9" w:rsidR="0051165A" w:rsidRDefault="0051165A">
      <w:pPr>
        <w:rPr>
          <w:noProof/>
        </w:rPr>
      </w:pPr>
    </w:p>
    <w:p w14:paraId="32533038" w14:textId="3C6D91C9" w:rsidR="0051165A" w:rsidRDefault="0051165A">
      <w:pPr>
        <w:rPr>
          <w:noProof/>
        </w:rPr>
      </w:pPr>
    </w:p>
    <w:p w14:paraId="527EA3C2" w14:textId="5F5D3E37" w:rsidR="0051165A" w:rsidRDefault="0051165A">
      <w:pPr>
        <w:rPr>
          <w:noProof/>
        </w:rPr>
      </w:pPr>
    </w:p>
    <w:p w14:paraId="17289DAC" w14:textId="0C359339" w:rsidR="0051165A" w:rsidRDefault="0051165A">
      <w:pPr>
        <w:rPr>
          <w:noProof/>
        </w:rPr>
      </w:pPr>
    </w:p>
    <w:p w14:paraId="7E5DACF9" w14:textId="6AC1C04B" w:rsidR="0051165A" w:rsidRDefault="0051165A">
      <w:pPr>
        <w:rPr>
          <w:noProof/>
        </w:rPr>
      </w:pPr>
    </w:p>
    <w:p w14:paraId="25FAF68F" w14:textId="27D18259" w:rsidR="0051165A" w:rsidRDefault="0051165A">
      <w:pPr>
        <w:rPr>
          <w:noProof/>
        </w:rPr>
      </w:pPr>
    </w:p>
    <w:p w14:paraId="2B82653A" w14:textId="44723431" w:rsidR="0051165A" w:rsidRDefault="0051165A">
      <w:pPr>
        <w:rPr>
          <w:noProof/>
        </w:rPr>
      </w:pPr>
    </w:p>
    <w:p w14:paraId="6C4918A2" w14:textId="4B430114" w:rsidR="0051165A" w:rsidRDefault="0051165A">
      <w:pPr>
        <w:rPr>
          <w:noProof/>
        </w:rPr>
      </w:pPr>
    </w:p>
    <w:p w14:paraId="648D2A6A" w14:textId="16A10FA8" w:rsidR="0051165A" w:rsidRDefault="0051165A">
      <w:pPr>
        <w:rPr>
          <w:noProof/>
        </w:rPr>
      </w:pPr>
    </w:p>
    <w:p w14:paraId="3BE27021" w14:textId="78F4827E" w:rsidR="0051165A" w:rsidRDefault="0051165A">
      <w:pPr>
        <w:rPr>
          <w:noProof/>
        </w:rPr>
      </w:pPr>
    </w:p>
    <w:p w14:paraId="573F1A2D" w14:textId="2ADC1AAC" w:rsidR="0051165A" w:rsidRDefault="0051165A">
      <w:pPr>
        <w:rPr>
          <w:noProof/>
        </w:rPr>
      </w:pPr>
    </w:p>
    <w:p w14:paraId="58F808A8" w14:textId="3E70FC82" w:rsidR="0051165A" w:rsidRDefault="0051165A">
      <w:pPr>
        <w:rPr>
          <w:noProof/>
        </w:rPr>
      </w:pPr>
    </w:p>
    <w:p w14:paraId="0F93DB26" w14:textId="364B0511" w:rsidR="0051165A" w:rsidRDefault="0051165A">
      <w:pPr>
        <w:rPr>
          <w:noProof/>
        </w:rPr>
      </w:pPr>
    </w:p>
    <w:p w14:paraId="770E22DB" w14:textId="745C28E9" w:rsidR="0051165A" w:rsidRDefault="0051165A">
      <w:pPr>
        <w:rPr>
          <w:noProof/>
        </w:rPr>
      </w:pPr>
    </w:p>
    <w:p w14:paraId="0E9A6E81" w14:textId="558E0814" w:rsidR="0051165A" w:rsidRDefault="0051165A">
      <w:pPr>
        <w:rPr>
          <w:noProof/>
        </w:rPr>
      </w:pPr>
    </w:p>
    <w:p w14:paraId="44D8D077" w14:textId="31FD662C" w:rsidR="0051165A" w:rsidRDefault="0051165A">
      <w:pPr>
        <w:rPr>
          <w:noProof/>
        </w:rPr>
      </w:pPr>
      <w:r>
        <w:rPr>
          <w:noProof/>
        </w:rPr>
        <w:lastRenderedPageBreak/>
        <w:t>Obstacles:</w:t>
      </w:r>
    </w:p>
    <w:p w14:paraId="3F31F6C3" w14:textId="7AD45A7F" w:rsidR="0051165A" w:rsidRDefault="0051165A">
      <w:pPr>
        <w:rPr>
          <w:noProof/>
        </w:rPr>
      </w:pPr>
      <w:r>
        <w:rPr>
          <w:noProof/>
        </w:rPr>
        <w:drawing>
          <wp:inline distT="0" distB="0" distL="0" distR="0" wp14:anchorId="0D7D8A8E" wp14:editId="1A941B41">
            <wp:extent cx="5036820" cy="29641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4487" r="10770" b="11339"/>
                    <a:stretch/>
                  </pic:blipFill>
                  <pic:spPr bwMode="auto">
                    <a:xfrm>
                      <a:off x="0" y="0"/>
                      <a:ext cx="5036820" cy="29641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FA0BB2A" w14:textId="004BAFAE" w:rsidR="0051165A" w:rsidRDefault="0051165A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D1C5990" wp14:editId="1799F572">
            <wp:extent cx="4886325" cy="26479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767" t="10684" r="14013" b="10106"/>
                    <a:stretch/>
                  </pic:blipFill>
                  <pic:spPr bwMode="auto">
                    <a:xfrm>
                      <a:off x="0" y="0"/>
                      <a:ext cx="4886844" cy="26482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1165A">
        <w:rPr>
          <w:noProof/>
        </w:rPr>
        <w:t xml:space="preserve"> </w:t>
      </w:r>
      <w:r>
        <w:rPr>
          <w:noProof/>
        </w:rPr>
        <w:drawing>
          <wp:inline distT="0" distB="0" distL="0" distR="0" wp14:anchorId="14A24958" wp14:editId="536261B8">
            <wp:extent cx="4367212" cy="282416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4247" t="6411" r="22275" b="9117"/>
                    <a:stretch/>
                  </pic:blipFill>
                  <pic:spPr bwMode="auto">
                    <a:xfrm>
                      <a:off x="0" y="0"/>
                      <a:ext cx="4367212" cy="28241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9F65E6" w14:textId="3B014D6E" w:rsidR="0051165A" w:rsidRDefault="0051165A">
      <w:pPr>
        <w:rPr>
          <w:noProof/>
        </w:rPr>
      </w:pPr>
    </w:p>
    <w:p w14:paraId="3C044DD4" w14:textId="0C2A81D4" w:rsidR="0051165A" w:rsidRDefault="0051165A">
      <w:pPr>
        <w:rPr>
          <w:noProof/>
        </w:rPr>
      </w:pPr>
    </w:p>
    <w:p w14:paraId="55C36440" w14:textId="43E9DAF8" w:rsidR="0051165A" w:rsidRDefault="0051165A">
      <w:pPr>
        <w:rPr>
          <w:noProof/>
        </w:rPr>
      </w:pPr>
    </w:p>
    <w:p w14:paraId="7D822F43" w14:textId="065C0F03" w:rsidR="0051165A" w:rsidRDefault="0051165A">
      <w:pPr>
        <w:rPr>
          <w:noProof/>
        </w:rPr>
      </w:pPr>
    </w:p>
    <w:p w14:paraId="14B88856" w14:textId="0652FF19" w:rsidR="0051165A" w:rsidRDefault="0051165A">
      <w:pPr>
        <w:rPr>
          <w:noProof/>
        </w:rPr>
      </w:pPr>
    </w:p>
    <w:p w14:paraId="391109DF" w14:textId="5DB474CB" w:rsidR="0051165A" w:rsidRDefault="0051165A">
      <w:pPr>
        <w:rPr>
          <w:noProof/>
        </w:rPr>
      </w:pPr>
    </w:p>
    <w:p w14:paraId="6EF18635" w14:textId="42B67FC3" w:rsidR="0051165A" w:rsidRDefault="0051165A">
      <w:pPr>
        <w:rPr>
          <w:noProof/>
        </w:rPr>
      </w:pPr>
    </w:p>
    <w:p w14:paraId="6E5033E1" w14:textId="15E328FD" w:rsidR="0051165A" w:rsidRDefault="0051165A">
      <w:pPr>
        <w:rPr>
          <w:noProof/>
        </w:rPr>
      </w:pPr>
    </w:p>
    <w:p w14:paraId="46A83B44" w14:textId="3EF672E0" w:rsidR="0051165A" w:rsidRDefault="0051165A">
      <w:pPr>
        <w:rPr>
          <w:noProof/>
        </w:rPr>
      </w:pPr>
    </w:p>
    <w:p w14:paraId="0FA1C6AE" w14:textId="4C4FC9BE" w:rsidR="0051165A" w:rsidRDefault="0051165A">
      <w:pPr>
        <w:rPr>
          <w:noProof/>
        </w:rPr>
      </w:pPr>
    </w:p>
    <w:p w14:paraId="2BFB5145" w14:textId="63699656" w:rsidR="0051165A" w:rsidRDefault="0051165A">
      <w:pPr>
        <w:rPr>
          <w:noProof/>
        </w:rPr>
      </w:pPr>
    </w:p>
    <w:p w14:paraId="64B94C03" w14:textId="33A60913" w:rsidR="0051165A" w:rsidRDefault="0051165A">
      <w:pPr>
        <w:rPr>
          <w:noProof/>
        </w:rPr>
      </w:pPr>
    </w:p>
    <w:p w14:paraId="03B6ECA8" w14:textId="1BA198D7" w:rsidR="0051165A" w:rsidRDefault="0051165A">
      <w:pPr>
        <w:rPr>
          <w:noProof/>
        </w:rPr>
      </w:pPr>
    </w:p>
    <w:p w14:paraId="21711F3D" w14:textId="0BC8244E" w:rsidR="0051165A" w:rsidRDefault="0051165A">
      <w:pPr>
        <w:rPr>
          <w:noProof/>
        </w:rPr>
      </w:pPr>
    </w:p>
    <w:p w14:paraId="0C43A069" w14:textId="78087D76" w:rsidR="0051165A" w:rsidRDefault="0051165A">
      <w:pPr>
        <w:rPr>
          <w:noProof/>
        </w:rPr>
      </w:pPr>
      <w:r>
        <w:rPr>
          <w:noProof/>
        </w:rPr>
        <w:lastRenderedPageBreak/>
        <w:t xml:space="preserve">Stages: </w:t>
      </w:r>
    </w:p>
    <w:p w14:paraId="78C2014A" w14:textId="77777777" w:rsidR="0051165A" w:rsidRDefault="0051165A">
      <w:pPr>
        <w:rPr>
          <w:noProof/>
        </w:rPr>
      </w:pPr>
    </w:p>
    <w:p w14:paraId="1C560CE8" w14:textId="61456B4B" w:rsidR="007B4A91" w:rsidRDefault="00F5177A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0A1E9F97" wp14:editId="248EEDA4">
            <wp:extent cx="3543300" cy="2667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7436" t="11396" r="12948" b="8832"/>
                    <a:stretch/>
                  </pic:blipFill>
                  <pic:spPr bwMode="auto">
                    <a:xfrm>
                      <a:off x="0" y="0"/>
                      <a:ext cx="3543300" cy="2667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4D4FD38F" wp14:editId="2B2891B3">
            <wp:extent cx="2438400" cy="16306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36795" t="26667" r="22179" b="24558"/>
                    <a:stretch/>
                  </pic:blipFill>
                  <pic:spPr bwMode="auto">
                    <a:xfrm>
                      <a:off x="0" y="0"/>
                      <a:ext cx="2438400" cy="1630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5177A">
        <w:rPr>
          <w:noProof/>
        </w:rPr>
        <w:t xml:space="preserve"> </w:t>
      </w:r>
      <w:r>
        <w:rPr>
          <w:noProof/>
        </w:rPr>
        <w:drawing>
          <wp:inline distT="0" distB="0" distL="0" distR="0" wp14:anchorId="091C6435" wp14:editId="553B1E6C">
            <wp:extent cx="2400300" cy="15697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36923" t="27351" r="22692" b="25698"/>
                    <a:stretch/>
                  </pic:blipFill>
                  <pic:spPr bwMode="auto">
                    <a:xfrm>
                      <a:off x="0" y="0"/>
                      <a:ext cx="2400300" cy="1569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39E5BE" w14:textId="7DE55C29" w:rsidR="007B4A91" w:rsidRDefault="007B4A91">
      <w:pPr>
        <w:rPr>
          <w:sz w:val="28"/>
          <w:szCs w:val="28"/>
        </w:rPr>
      </w:pPr>
    </w:p>
    <w:p w14:paraId="442F6C1C" w14:textId="743705C5" w:rsidR="007B4A91" w:rsidRDefault="007B4A91">
      <w:pPr>
        <w:rPr>
          <w:sz w:val="28"/>
          <w:szCs w:val="28"/>
        </w:rPr>
      </w:pPr>
    </w:p>
    <w:p w14:paraId="6A534FF3" w14:textId="6DABD5D4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1824D0B6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7679D00" w14:textId="16ACB33D" w:rsidR="00EF4FB8" w:rsidRDefault="00EE46E0">
      <w:pPr>
        <w:rPr>
          <w:sz w:val="28"/>
          <w:szCs w:val="28"/>
        </w:rPr>
      </w:pPr>
      <w:r>
        <w:rPr>
          <w:sz w:val="28"/>
          <w:szCs w:val="28"/>
        </w:rPr>
        <w:t xml:space="preserve">I plan to make 3 stages in the game. The player can pass to the next stage </w:t>
      </w:r>
    </w:p>
    <w:p w14:paraId="0DC051F6" w14:textId="77777777" w:rsidR="00EF4FB8" w:rsidRDefault="00487F14">
      <w:r>
        <w:pict w14:anchorId="4F92B24E">
          <v:rect id="_x0000_i1035" style="width:0;height:1.5pt" o:hralign="center" o:hrstd="t" o:hr="t" fillcolor="#a0a0a0" stroked="f"/>
        </w:pict>
      </w:r>
    </w:p>
    <w:p w14:paraId="104982E6" w14:textId="4CE437DC" w:rsidR="00EF4FB8" w:rsidRDefault="00EE46E0">
      <w:r>
        <w:rPr>
          <w:sz w:val="28"/>
          <w:szCs w:val="28"/>
        </w:rPr>
        <w:t>only if he/she gets the essential score</w:t>
      </w:r>
      <w:r>
        <w:rPr>
          <w:sz w:val="28"/>
          <w:szCs w:val="28"/>
        </w:rPr>
        <w:t xml:space="preserve"> which is only possible </w:t>
      </w:r>
      <w:r w:rsidR="00F5177A">
        <w:rPr>
          <w:sz w:val="28"/>
          <w:szCs w:val="28"/>
        </w:rPr>
        <w:t>when</w:t>
      </w:r>
      <w:r>
        <w:rPr>
          <w:sz w:val="28"/>
          <w:szCs w:val="28"/>
        </w:rPr>
        <w:t xml:space="preserve"> the </w:t>
      </w:r>
    </w:p>
    <w:p w14:paraId="0B34D3B3" w14:textId="77777777" w:rsidR="00EF4FB8" w:rsidRDefault="00487F14">
      <w:r>
        <w:pict w14:anchorId="49CF2C3B">
          <v:rect id="_x0000_i1047" style="width:0;height:1.5pt" o:hralign="center" o:bullet="t" o:hrstd="t" o:hr="t" fillcolor="#a0a0a0" stroked="f"/>
        </w:pict>
      </w:r>
    </w:p>
    <w:p w14:paraId="249109F9" w14:textId="77777777" w:rsidR="0051165A" w:rsidRDefault="00F5177A">
      <w:pPr>
        <w:rPr>
          <w:sz w:val="28"/>
          <w:szCs w:val="28"/>
        </w:rPr>
      </w:pPr>
      <w:r>
        <w:rPr>
          <w:sz w:val="28"/>
          <w:szCs w:val="28"/>
        </w:rPr>
        <w:t xml:space="preserve">player </w:t>
      </w:r>
      <w:r w:rsidR="00EE46E0">
        <w:rPr>
          <w:sz w:val="28"/>
          <w:szCs w:val="28"/>
        </w:rPr>
        <w:t>collects the diamond.</w:t>
      </w:r>
      <w:r w:rsidR="0051165A">
        <w:rPr>
          <w:sz w:val="28"/>
          <w:szCs w:val="28"/>
        </w:rPr>
        <w:t xml:space="preserve"> If the player touches and obstacle, the score </w:t>
      </w:r>
    </w:p>
    <w:p w14:paraId="0D90F70D" w14:textId="6DF03557" w:rsidR="00EF4FB8" w:rsidRDefault="0051165A">
      <w:r>
        <w:pict w14:anchorId="6B3867BA">
          <v:rect id="_x0000_i1061" style="width:0;height:1.5pt" o:hralign="center" o:bullet="t" o:hrstd="t" o:hr="t" fillcolor="#a0a0a0" stroked="f"/>
        </w:pict>
      </w:r>
      <w:r>
        <w:rPr>
          <w:sz w:val="28"/>
          <w:szCs w:val="28"/>
        </w:rPr>
        <w:t>will be reduced.</w:t>
      </w:r>
      <w:r w:rsidR="00EE46E0">
        <w:rPr>
          <w:sz w:val="28"/>
          <w:szCs w:val="28"/>
        </w:rPr>
        <w:t xml:space="preserve"> </w:t>
      </w:r>
      <w:proofErr w:type="gramStart"/>
      <w:r w:rsidR="00F5177A">
        <w:rPr>
          <w:sz w:val="28"/>
          <w:szCs w:val="28"/>
        </w:rPr>
        <w:t>In</w:t>
      </w:r>
      <w:proofErr w:type="gramEnd"/>
      <w:r w:rsidR="00F5177A">
        <w:rPr>
          <w:sz w:val="28"/>
          <w:szCs w:val="28"/>
        </w:rPr>
        <w:t xml:space="preserve"> the end the true identity of the girl is </w:t>
      </w:r>
    </w:p>
    <w:p w14:paraId="15C9CA14" w14:textId="77777777" w:rsidR="00EF4FB8" w:rsidRDefault="00487F14">
      <w:r>
        <w:pict w14:anchorId="2BE0C1BB">
          <v:rect id="_x0000_i1055" style="width:0;height:1.5pt" o:hralign="center" o:bullet="t" o:hrstd="t" o:hr="t" fillcolor="#a0a0a0" stroked="f"/>
        </w:pict>
      </w:r>
    </w:p>
    <w:p w14:paraId="1EC89A65" w14:textId="24DA81A1" w:rsidR="00EF4FB8" w:rsidRPr="00F5177A" w:rsidRDefault="00F5177A">
      <w:pPr>
        <w:rPr>
          <w:sz w:val="28"/>
          <w:szCs w:val="28"/>
        </w:rPr>
      </w:pPr>
      <w:r w:rsidRPr="00F5177A">
        <w:rPr>
          <w:sz w:val="28"/>
          <w:szCs w:val="28"/>
        </w:rPr>
        <w:t>revealed</w:t>
      </w:r>
      <w:r>
        <w:rPr>
          <w:sz w:val="28"/>
          <w:szCs w:val="28"/>
        </w:rPr>
        <w:t>.</w:t>
      </w:r>
    </w:p>
    <w:p w14:paraId="24B987DE" w14:textId="2708FC6D" w:rsidR="007B4A91" w:rsidRDefault="00487F14">
      <w:pPr>
        <w:rPr>
          <w:sz w:val="28"/>
          <w:szCs w:val="28"/>
        </w:rPr>
      </w:pPr>
      <w:r>
        <w:pict w14:anchorId="6874E4CB">
          <v:rect id="_x0000_i1056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180" style="width:0;height:1.5pt" o:hralign="center" o:bullet="t" o:hrstd="t" o:hr="t" fillcolor="#a0a0a0" stroked="f"/>
    </w:pict>
  </w:numPicBullet>
  <w:numPicBullet w:numPicBulletId="1">
    <w:pict>
      <v:rect id="_x0000_i1181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87F14"/>
    <w:rsid w:val="0051165A"/>
    <w:rsid w:val="00556965"/>
    <w:rsid w:val="007B4A91"/>
    <w:rsid w:val="00D86813"/>
    <w:rsid w:val="00EE46E0"/>
    <w:rsid w:val="00EF4FB8"/>
    <w:rsid w:val="00F41FC3"/>
    <w:rsid w:val="00F51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9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jwardhan</cp:lastModifiedBy>
  <cp:revision>4</cp:revision>
  <dcterms:created xsi:type="dcterms:W3CDTF">2021-03-18T05:03:00Z</dcterms:created>
  <dcterms:modified xsi:type="dcterms:W3CDTF">2021-12-10T10:33:00Z</dcterms:modified>
</cp:coreProperties>
</file>